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92.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854, Number Passed Filter: 6627</w:t>
      </w:r>
      <w:r>
        <w:br/>
      </w:r>
      <w:r>
        <w:rPr>
          <w:rStyle w:val="VerbatimChar"/>
        </w:rPr>
        <w:t xml:space="preserve">## I Codes: 891 (12.999708%)</w:t>
      </w:r>
      <w:r>
        <w:br/>
      </w:r>
      <w:r>
        <w:rPr>
          <w:rStyle w:val="VerbatimChar"/>
        </w:rPr>
        <w:t xml:space="preserve">## Q Codes: 46 (0.671141%)</w:t>
      </w:r>
      <w:r>
        <w:br/>
      </w:r>
      <w:r>
        <w:rPr>
          <w:rStyle w:val="VerbatimChar"/>
        </w:rPr>
        <w:t xml:space="preserve">## U Codes: 240 (3.501605%)</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6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4.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Scatter_Excluded-25.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bookmarkEnd w:id="63"/>
    <w:bookmarkStart w:id="7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1.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2.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3.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4.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5.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6.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Trendlines_ManagedArea-7.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bookmarkEnd w:id="71"/>
    <w:bookmarkStart w:id="9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2.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3.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4.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5.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6.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7.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8.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19.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20.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All_Bottom_files/figure-html/BoxPlots_ManagedArea-21.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otal Suspended Solids, TSS</dc:title>
  <dc:creator/>
  <cp:keywords/>
  <dcterms:created xsi:type="dcterms:W3CDTF">2022-12-03T05:23:42Z</dcterms:created>
  <dcterms:modified xsi:type="dcterms:W3CDTF">2022-12-03T05: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December, 2022</vt:lpwstr>
  </property>
  <property fmtid="{D5CDD505-2E9C-101B-9397-08002B2CF9AE}" pid="3" name="output">
    <vt:lpwstr/>
  </property>
</Properties>
</file>